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485A26" w14:textId="7E68FF13" w:rsidR="00EB6DF9" w:rsidRDefault="0027136F" w:rsidP="004B3E22">
      <w:pPr>
        <w:pStyle w:val="1"/>
        <w:jc w:val="center"/>
      </w:pPr>
      <w:r>
        <w:t xml:space="preserve">EBU6304 Software Engineering </w:t>
      </w:r>
      <w:r w:rsidR="002E7AE4">
        <w:t>G</w:t>
      </w:r>
      <w:r>
        <w:t>roup Project</w:t>
      </w:r>
    </w:p>
    <w:p w14:paraId="621736AA" w14:textId="65676175" w:rsidR="00412CE0" w:rsidRPr="00412CE0" w:rsidRDefault="00412CE0" w:rsidP="008655E3">
      <w:pPr>
        <w:pStyle w:val="2"/>
        <w:jc w:val="center"/>
      </w:pPr>
      <w:r>
        <w:t>2023-24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1838"/>
        <w:gridCol w:w="3119"/>
        <w:gridCol w:w="4059"/>
      </w:tblGrid>
      <w:tr w:rsidR="00C352F9" w14:paraId="6E3A80C2" w14:textId="77777777" w:rsidTr="00B867D9">
        <w:tc>
          <w:tcPr>
            <w:tcW w:w="1838" w:type="dxa"/>
          </w:tcPr>
          <w:p w14:paraId="6177F7C0" w14:textId="434C3157" w:rsidR="00C352F9" w:rsidRDefault="00C352F9" w:rsidP="00B1272E">
            <w:r>
              <w:t>Group number</w:t>
            </w:r>
          </w:p>
        </w:tc>
        <w:tc>
          <w:tcPr>
            <w:tcW w:w="7178" w:type="dxa"/>
            <w:gridSpan w:val="2"/>
          </w:tcPr>
          <w:p w14:paraId="0D4D6C25" w14:textId="77777777" w:rsidR="00C352F9" w:rsidRDefault="00C352F9" w:rsidP="00B1272E"/>
        </w:tc>
      </w:tr>
      <w:tr w:rsidR="00C352F9" w14:paraId="0568D47D" w14:textId="77777777" w:rsidTr="00B867D9">
        <w:tc>
          <w:tcPr>
            <w:tcW w:w="1838" w:type="dxa"/>
          </w:tcPr>
          <w:p w14:paraId="556A90F4" w14:textId="095688BD" w:rsidR="00C352F9" w:rsidRDefault="00C352F9" w:rsidP="00B1272E">
            <w:r>
              <w:t>member 1</w:t>
            </w:r>
          </w:p>
        </w:tc>
        <w:tc>
          <w:tcPr>
            <w:tcW w:w="3119" w:type="dxa"/>
          </w:tcPr>
          <w:p w14:paraId="7447D1DB" w14:textId="58A88CCE" w:rsidR="00C352F9" w:rsidRDefault="00C352F9" w:rsidP="00B1272E">
            <w:r>
              <w:t xml:space="preserve">QM no: </w:t>
            </w:r>
          </w:p>
        </w:tc>
        <w:tc>
          <w:tcPr>
            <w:tcW w:w="4059" w:type="dxa"/>
          </w:tcPr>
          <w:p w14:paraId="024AAA03" w14:textId="66462646" w:rsidR="00C352F9" w:rsidRDefault="00C352F9" w:rsidP="00B1272E">
            <w:r>
              <w:t>Name:</w:t>
            </w:r>
            <w:r w:rsidR="00DA2A7E">
              <w:t xml:space="preserve"> </w:t>
            </w:r>
          </w:p>
        </w:tc>
      </w:tr>
      <w:tr w:rsidR="00C352F9" w14:paraId="73739867" w14:textId="77777777" w:rsidTr="00B867D9">
        <w:tc>
          <w:tcPr>
            <w:tcW w:w="1838" w:type="dxa"/>
          </w:tcPr>
          <w:p w14:paraId="21AC7703" w14:textId="7CC4F0C9" w:rsidR="00C352F9" w:rsidRDefault="00C352F9" w:rsidP="00C352F9">
            <w:r>
              <w:t>member 2</w:t>
            </w:r>
          </w:p>
        </w:tc>
        <w:tc>
          <w:tcPr>
            <w:tcW w:w="3119" w:type="dxa"/>
          </w:tcPr>
          <w:p w14:paraId="705E7004" w14:textId="601F7CBE" w:rsidR="00C352F9" w:rsidRDefault="00C352F9" w:rsidP="00C352F9">
            <w:r>
              <w:t xml:space="preserve">QM no: </w:t>
            </w:r>
          </w:p>
        </w:tc>
        <w:tc>
          <w:tcPr>
            <w:tcW w:w="4059" w:type="dxa"/>
          </w:tcPr>
          <w:p w14:paraId="71FC3469" w14:textId="2C372738" w:rsidR="00C352F9" w:rsidRDefault="00C352F9" w:rsidP="00C352F9">
            <w:r>
              <w:t>Name:</w:t>
            </w:r>
            <w:r w:rsidR="00DA2A7E">
              <w:t xml:space="preserve"> </w:t>
            </w:r>
          </w:p>
        </w:tc>
      </w:tr>
      <w:tr w:rsidR="00C352F9" w14:paraId="29D79357" w14:textId="77777777" w:rsidTr="00B867D9">
        <w:tc>
          <w:tcPr>
            <w:tcW w:w="1838" w:type="dxa"/>
          </w:tcPr>
          <w:p w14:paraId="34AA95CA" w14:textId="3DF2C388" w:rsidR="00C352F9" w:rsidRDefault="00C352F9" w:rsidP="00C352F9">
            <w:r>
              <w:t>member 3</w:t>
            </w:r>
          </w:p>
        </w:tc>
        <w:tc>
          <w:tcPr>
            <w:tcW w:w="3119" w:type="dxa"/>
          </w:tcPr>
          <w:p w14:paraId="0F412F4B" w14:textId="2DE09FC4" w:rsidR="00C352F9" w:rsidRDefault="00C352F9" w:rsidP="00C352F9">
            <w:r>
              <w:t xml:space="preserve">QM no: </w:t>
            </w:r>
          </w:p>
        </w:tc>
        <w:tc>
          <w:tcPr>
            <w:tcW w:w="4059" w:type="dxa"/>
          </w:tcPr>
          <w:p w14:paraId="52BFF99B" w14:textId="5AE85660" w:rsidR="00C352F9" w:rsidRDefault="00C352F9" w:rsidP="00C352F9">
            <w:r>
              <w:t>Name:</w:t>
            </w:r>
            <w:r w:rsidR="00DA2A7E">
              <w:t xml:space="preserve"> </w:t>
            </w:r>
          </w:p>
        </w:tc>
      </w:tr>
      <w:tr w:rsidR="00C352F9" w14:paraId="4EABFAE7" w14:textId="77777777" w:rsidTr="00B867D9">
        <w:tc>
          <w:tcPr>
            <w:tcW w:w="1838" w:type="dxa"/>
          </w:tcPr>
          <w:p w14:paraId="4E3C36E3" w14:textId="6FB6688B" w:rsidR="00C352F9" w:rsidRDefault="00C352F9" w:rsidP="00C352F9">
            <w:r>
              <w:t>member 4</w:t>
            </w:r>
          </w:p>
        </w:tc>
        <w:tc>
          <w:tcPr>
            <w:tcW w:w="3119" w:type="dxa"/>
          </w:tcPr>
          <w:p w14:paraId="77128AD6" w14:textId="5B96B32F" w:rsidR="00C352F9" w:rsidRDefault="00C352F9" w:rsidP="00C352F9">
            <w:r>
              <w:t xml:space="preserve">QM no: </w:t>
            </w:r>
          </w:p>
        </w:tc>
        <w:tc>
          <w:tcPr>
            <w:tcW w:w="4059" w:type="dxa"/>
          </w:tcPr>
          <w:p w14:paraId="1D6534EC" w14:textId="1E468236" w:rsidR="00C352F9" w:rsidRDefault="00C352F9" w:rsidP="00C352F9">
            <w:r>
              <w:t>Name:</w:t>
            </w:r>
            <w:r w:rsidR="00DA2A7E">
              <w:t xml:space="preserve"> </w:t>
            </w:r>
          </w:p>
        </w:tc>
      </w:tr>
      <w:tr w:rsidR="00C352F9" w14:paraId="53E029D4" w14:textId="77777777" w:rsidTr="00B867D9">
        <w:tc>
          <w:tcPr>
            <w:tcW w:w="1838" w:type="dxa"/>
          </w:tcPr>
          <w:p w14:paraId="36C56076" w14:textId="2C438EBD" w:rsidR="00C352F9" w:rsidRDefault="00C352F9" w:rsidP="00C352F9">
            <w:r>
              <w:t>member 5</w:t>
            </w:r>
          </w:p>
        </w:tc>
        <w:tc>
          <w:tcPr>
            <w:tcW w:w="3119" w:type="dxa"/>
          </w:tcPr>
          <w:p w14:paraId="4D1261F6" w14:textId="0EA72600" w:rsidR="00C352F9" w:rsidRDefault="00C352F9" w:rsidP="00C352F9">
            <w:r>
              <w:t xml:space="preserve">QM no: </w:t>
            </w:r>
          </w:p>
        </w:tc>
        <w:tc>
          <w:tcPr>
            <w:tcW w:w="4059" w:type="dxa"/>
          </w:tcPr>
          <w:p w14:paraId="55450510" w14:textId="11FE0339" w:rsidR="00C352F9" w:rsidRDefault="00C352F9" w:rsidP="00C352F9">
            <w:r>
              <w:t>Name:</w:t>
            </w:r>
            <w:r w:rsidR="00DA2A7E">
              <w:t xml:space="preserve"> </w:t>
            </w:r>
          </w:p>
        </w:tc>
      </w:tr>
      <w:tr w:rsidR="00C352F9" w14:paraId="046FC406" w14:textId="77777777" w:rsidTr="00B867D9">
        <w:tc>
          <w:tcPr>
            <w:tcW w:w="1838" w:type="dxa"/>
          </w:tcPr>
          <w:p w14:paraId="59B17CE3" w14:textId="0F923254" w:rsidR="00C352F9" w:rsidRDefault="00C352F9" w:rsidP="00C352F9">
            <w:r>
              <w:t>member 6</w:t>
            </w:r>
          </w:p>
        </w:tc>
        <w:tc>
          <w:tcPr>
            <w:tcW w:w="3119" w:type="dxa"/>
          </w:tcPr>
          <w:p w14:paraId="0910E643" w14:textId="429015DD" w:rsidR="00C352F9" w:rsidRDefault="00C352F9" w:rsidP="00C352F9">
            <w:r>
              <w:t xml:space="preserve">QM no: </w:t>
            </w:r>
          </w:p>
        </w:tc>
        <w:tc>
          <w:tcPr>
            <w:tcW w:w="4059" w:type="dxa"/>
          </w:tcPr>
          <w:p w14:paraId="685E4AFD" w14:textId="58CE5E9F" w:rsidR="00C352F9" w:rsidRDefault="00C352F9" w:rsidP="00C352F9">
            <w:r>
              <w:t>Name:</w:t>
            </w:r>
            <w:r w:rsidR="00DA2A7E">
              <w:t xml:space="preserve"> </w:t>
            </w:r>
          </w:p>
        </w:tc>
      </w:tr>
      <w:tr w:rsidR="00C352F9" w14:paraId="40DE4E8A" w14:textId="77777777" w:rsidTr="00B867D9">
        <w:tc>
          <w:tcPr>
            <w:tcW w:w="1838" w:type="dxa"/>
          </w:tcPr>
          <w:p w14:paraId="5BBF4A59" w14:textId="5B0D1A3C" w:rsidR="00C352F9" w:rsidRDefault="00C352F9" w:rsidP="00C352F9">
            <w:r>
              <w:t>member 7</w:t>
            </w:r>
          </w:p>
        </w:tc>
        <w:tc>
          <w:tcPr>
            <w:tcW w:w="3119" w:type="dxa"/>
          </w:tcPr>
          <w:p w14:paraId="5494207B" w14:textId="6D4DDCDC" w:rsidR="00C352F9" w:rsidRDefault="00C352F9" w:rsidP="00C352F9">
            <w:r>
              <w:t xml:space="preserve">QM no: </w:t>
            </w:r>
          </w:p>
        </w:tc>
        <w:tc>
          <w:tcPr>
            <w:tcW w:w="4059" w:type="dxa"/>
          </w:tcPr>
          <w:p w14:paraId="51AEFAF4" w14:textId="0010ED75" w:rsidR="00C352F9" w:rsidRDefault="00C352F9" w:rsidP="00C352F9">
            <w:r>
              <w:t>Name:</w:t>
            </w:r>
            <w:r w:rsidR="00DA2A7E">
              <w:t xml:space="preserve"> </w:t>
            </w:r>
          </w:p>
        </w:tc>
      </w:tr>
    </w:tbl>
    <w:p w14:paraId="513C2977" w14:textId="6B64D4A3" w:rsidR="00D842F8" w:rsidRDefault="00D842F8" w:rsidP="00D842F8">
      <w:pPr>
        <w:pStyle w:val="1"/>
      </w:pPr>
      <w:r>
        <w:t>Group report</w:t>
      </w:r>
    </w:p>
    <w:p w14:paraId="2235F898" w14:textId="57C59042" w:rsidR="0027136F" w:rsidRDefault="00686E20" w:rsidP="00B3457D">
      <w:pPr>
        <w:pStyle w:val="2"/>
        <w:numPr>
          <w:ilvl w:val="0"/>
          <w:numId w:val="1"/>
        </w:numPr>
        <w:ind w:left="284"/>
      </w:pPr>
      <w:r>
        <w:t>The purpose and scope of the application</w:t>
      </w:r>
    </w:p>
    <w:p w14:paraId="102B91A2" w14:textId="6EF8E27F" w:rsidR="00C10E54" w:rsidRDefault="00C10E54" w:rsidP="00C10E54">
      <w:r>
        <w:t>D</w:t>
      </w:r>
      <w:r w:rsidRPr="00C10E54">
        <w:t>efine users and describe main features</w:t>
      </w:r>
      <w:r w:rsidR="00850114">
        <w:t xml:space="preserve"> in this section.</w:t>
      </w:r>
    </w:p>
    <w:p w14:paraId="5446334B" w14:textId="68765E51" w:rsidR="004708F1" w:rsidRDefault="00E05871" w:rsidP="00B3457D">
      <w:pPr>
        <w:pStyle w:val="2"/>
        <w:numPr>
          <w:ilvl w:val="0"/>
          <w:numId w:val="1"/>
        </w:numPr>
        <w:ind w:left="284"/>
      </w:pPr>
      <w:r>
        <w:t>Project management</w:t>
      </w:r>
    </w:p>
    <w:p w14:paraId="242AB70A" w14:textId="700083FD" w:rsidR="004708F1" w:rsidRPr="00C10E54" w:rsidRDefault="001920C3" w:rsidP="004708F1">
      <w:r>
        <w:t>D</w:t>
      </w:r>
      <w:r w:rsidRPr="001920C3">
        <w:t>escribe techniques, tools, planning, estimating, decision making and adapting to changes</w:t>
      </w:r>
      <w:r w:rsidR="00850114">
        <w:t xml:space="preserve"> in this section.</w:t>
      </w:r>
    </w:p>
    <w:p w14:paraId="74E9D58C" w14:textId="634BAD7F" w:rsidR="004708F1" w:rsidRDefault="00CE3F11" w:rsidP="00B3457D">
      <w:pPr>
        <w:pStyle w:val="2"/>
        <w:numPr>
          <w:ilvl w:val="0"/>
          <w:numId w:val="1"/>
        </w:numPr>
        <w:ind w:left="284"/>
      </w:pPr>
      <w:r>
        <w:t>Requirements</w:t>
      </w:r>
    </w:p>
    <w:p w14:paraId="49B25E89" w14:textId="01B808E5" w:rsidR="004708F1" w:rsidRPr="00C10E54" w:rsidRDefault="003F1B8D" w:rsidP="004708F1">
      <w:r>
        <w:t>D</w:t>
      </w:r>
      <w:r w:rsidRPr="003F1B8D">
        <w:t xml:space="preserve">escribe the </w:t>
      </w:r>
      <w:r>
        <w:t>fact</w:t>
      </w:r>
      <w:r w:rsidRPr="003F1B8D">
        <w:t xml:space="preserve"> finding techniques</w:t>
      </w:r>
      <w:r>
        <w:t>,</w:t>
      </w:r>
      <w:r w:rsidRPr="003F1B8D">
        <w:t xml:space="preserve"> iteration, prioritisation and estimation methods</w:t>
      </w:r>
      <w:r>
        <w:t xml:space="preserve"> you use in the project in this section</w:t>
      </w:r>
      <w:r w:rsidR="004708F1" w:rsidRPr="00C10E54">
        <w:t>.</w:t>
      </w:r>
    </w:p>
    <w:p w14:paraId="2C9BDE9B" w14:textId="28FE84EC" w:rsidR="004708F1" w:rsidRDefault="00BD7B1B" w:rsidP="00B3457D">
      <w:pPr>
        <w:pStyle w:val="2"/>
        <w:numPr>
          <w:ilvl w:val="0"/>
          <w:numId w:val="1"/>
        </w:numPr>
        <w:ind w:left="284"/>
      </w:pPr>
      <w:r>
        <w:t>Analysis and Design</w:t>
      </w:r>
    </w:p>
    <w:p w14:paraId="72B7AAEF" w14:textId="4ACD5A0A" w:rsidR="004708F1" w:rsidRPr="00C10E54" w:rsidRDefault="00BD7B1B" w:rsidP="004708F1">
      <w:r>
        <w:t>Include a</w:t>
      </w:r>
      <w:r w:rsidRPr="00BD7B1B">
        <w:t xml:space="preserve"> set of design class diagrams describing the design of the software, show the class relationships</w:t>
      </w:r>
      <w:r w:rsidR="00C921D9">
        <w:t xml:space="preserve"> in this section</w:t>
      </w:r>
      <w:r w:rsidRPr="00BD7B1B">
        <w:t>. Explain the design of the application in various levels, e.g. architecture, classes, components, and design principles</w:t>
      </w:r>
      <w:r w:rsidR="004708F1" w:rsidRPr="00C10E54">
        <w:t>.</w:t>
      </w:r>
    </w:p>
    <w:p w14:paraId="3502D50D" w14:textId="742D763E" w:rsidR="004708F1" w:rsidRDefault="00C921D9" w:rsidP="00B3457D">
      <w:pPr>
        <w:pStyle w:val="2"/>
        <w:numPr>
          <w:ilvl w:val="0"/>
          <w:numId w:val="1"/>
        </w:numPr>
        <w:ind w:left="284"/>
      </w:pPr>
      <w:r>
        <w:t>Implementation</w:t>
      </w:r>
    </w:p>
    <w:p w14:paraId="48B433B5" w14:textId="0C2A6C7A" w:rsidR="004708F1" w:rsidRPr="00C10E54" w:rsidRDefault="00C921D9" w:rsidP="004708F1">
      <w:r w:rsidRPr="00C921D9">
        <w:t>Discuss the implementation strategy and iteration/built plan</w:t>
      </w:r>
      <w:r>
        <w:t xml:space="preserve"> in this section</w:t>
      </w:r>
      <w:r w:rsidR="004708F1" w:rsidRPr="00C10E54">
        <w:t>.</w:t>
      </w:r>
    </w:p>
    <w:p w14:paraId="616C500A" w14:textId="1BE75BF5" w:rsidR="004708F1" w:rsidRDefault="006A4FDB" w:rsidP="00B3457D">
      <w:pPr>
        <w:pStyle w:val="2"/>
        <w:numPr>
          <w:ilvl w:val="0"/>
          <w:numId w:val="1"/>
        </w:numPr>
        <w:ind w:left="284"/>
      </w:pPr>
      <w:r>
        <w:t>Testing</w:t>
      </w:r>
    </w:p>
    <w:p w14:paraId="13476D85" w14:textId="2A8C9ED6" w:rsidR="004708F1" w:rsidRPr="00C10E54" w:rsidRDefault="006A4FDB" w:rsidP="004708F1">
      <w:r w:rsidRPr="006A4FDB">
        <w:t>Discuss the test strategy</w:t>
      </w:r>
      <w:r w:rsidR="00481A85">
        <w:t>,</w:t>
      </w:r>
      <w:r w:rsidRPr="006A4FDB">
        <w:t xml:space="preserve"> test techniques </w:t>
      </w:r>
      <w:r w:rsidR="00481A85">
        <w:t>and test results in this section</w:t>
      </w:r>
      <w:r w:rsidRPr="006A4FDB">
        <w:t>. Discuss the using of TDD. Note: TDD is not required for developing the whole software, however, you should try to use TDD to develop a few programs</w:t>
      </w:r>
      <w:r w:rsidR="004708F1" w:rsidRPr="00C10E54">
        <w:t>.</w:t>
      </w:r>
    </w:p>
    <w:p w14:paraId="4DCCBDEA" w14:textId="7237CB1B" w:rsidR="004708F1" w:rsidRDefault="002542C2" w:rsidP="00B3457D">
      <w:pPr>
        <w:pStyle w:val="2"/>
        <w:numPr>
          <w:ilvl w:val="0"/>
          <w:numId w:val="1"/>
        </w:numPr>
        <w:ind w:left="284"/>
      </w:pPr>
      <w:r>
        <w:lastRenderedPageBreak/>
        <w:t>Future</w:t>
      </w:r>
      <w:r w:rsidRPr="002542C2">
        <w:t xml:space="preserve"> iterations</w:t>
      </w:r>
    </w:p>
    <w:p w14:paraId="429E8769" w14:textId="1BFEA359" w:rsidR="004708F1" w:rsidRDefault="002542C2" w:rsidP="004708F1">
      <w:r>
        <w:t>D</w:t>
      </w:r>
      <w:r w:rsidRPr="002542C2">
        <w:t xml:space="preserve">escribe the </w:t>
      </w:r>
      <w:r>
        <w:t>future</w:t>
      </w:r>
      <w:r w:rsidRPr="002542C2">
        <w:t xml:space="preserve"> iterations of the software </w:t>
      </w:r>
      <w:r>
        <w:t>development in this section</w:t>
      </w:r>
      <w:r w:rsidR="004708F1" w:rsidRPr="00C10E54">
        <w:t>.</w:t>
      </w:r>
      <w:r w:rsidR="00974A4C">
        <w:t xml:space="preserve"> E.g. the features you have not implemented.</w:t>
      </w:r>
    </w:p>
    <w:p w14:paraId="2E11252D" w14:textId="08E224D2" w:rsidR="00475F22" w:rsidRPr="00C10E54" w:rsidRDefault="00CB5D6A" w:rsidP="004708F1">
      <w:r>
        <w:t xml:space="preserve">To here  - </w:t>
      </w:r>
      <w:r w:rsidR="00475F22">
        <w:t>No more than 15 pages</w:t>
      </w:r>
      <w:r w:rsidR="00150F22">
        <w:t xml:space="preserve"> including </w:t>
      </w:r>
      <w:r w:rsidR="00D470B8" w:rsidRPr="00D470B8">
        <w:t>tables, charts, figures and diagrams you may have</w:t>
      </w:r>
      <w:r w:rsidR="00D470B8">
        <w:t>.</w:t>
      </w:r>
    </w:p>
    <w:p w14:paraId="2997A19D" w14:textId="71740691" w:rsidR="004708F1" w:rsidRDefault="00F0088C" w:rsidP="00D842F8">
      <w:pPr>
        <w:pStyle w:val="1"/>
      </w:pPr>
      <w:r>
        <w:t>Individual contribution and reflection</w:t>
      </w:r>
    </w:p>
    <w:p w14:paraId="391FD8DB" w14:textId="68A67D66" w:rsidR="004708F1" w:rsidRDefault="006235FC" w:rsidP="004708F1">
      <w:r w:rsidRPr="006235FC">
        <w:t>Each group member should write one paragraph stating their main contribution to this project</w:t>
      </w:r>
      <w:r w:rsidR="00967759">
        <w:t xml:space="preserve"> (agreed within the group)</w:t>
      </w:r>
      <w:r w:rsidRPr="006235FC">
        <w:t xml:space="preserve"> and another paragraph reflecting on what they have learned during the project</w:t>
      </w:r>
      <w:r w:rsidR="007F26F1">
        <w:t xml:space="preserve">,  e.g. </w:t>
      </w:r>
      <w:r w:rsidR="007F26F1" w:rsidRPr="007F26F1">
        <w:t>thoughts on the overall process, challenges faced</w:t>
      </w:r>
      <w:r w:rsidR="007F26F1">
        <w:t xml:space="preserve"> and</w:t>
      </w:r>
      <w:r w:rsidR="007F26F1" w:rsidRPr="007F26F1">
        <w:t xml:space="preserve"> skills gained</w:t>
      </w:r>
      <w:r w:rsidRPr="006235FC">
        <w:t xml:space="preserve">. </w:t>
      </w:r>
      <w:r w:rsidR="007F26F1">
        <w:t>(N</w:t>
      </w:r>
      <w:r w:rsidR="00F0088C">
        <w:t>o more than 300 words total)</w:t>
      </w:r>
    </w:p>
    <w:p w14:paraId="58CF25E1" w14:textId="28E61F1E" w:rsidR="00CB6796" w:rsidRDefault="00CB6796" w:rsidP="00CB6796">
      <w:r>
        <w:t>QM no:</w:t>
      </w:r>
      <w:r w:rsidR="00061B22">
        <w:t xml:space="preserve"> </w:t>
      </w:r>
    </w:p>
    <w:p w14:paraId="3A81150B" w14:textId="1F449825" w:rsidR="00CB6796" w:rsidRDefault="00CB6796" w:rsidP="00CB6796">
      <w:r>
        <w:t>Name:</w:t>
      </w:r>
      <w:r w:rsidR="00061B22">
        <w:t xml:space="preserve"> </w:t>
      </w:r>
    </w:p>
    <w:p w14:paraId="45987478" w14:textId="258D798B" w:rsidR="00CB6796" w:rsidRDefault="00CB6796" w:rsidP="00CB6796">
      <w:r>
        <w:t>Main contribution:</w:t>
      </w:r>
      <w:r w:rsidR="00061B22">
        <w:t xml:space="preserve"> </w:t>
      </w:r>
    </w:p>
    <w:p w14:paraId="6638CAD4" w14:textId="3F7C8284" w:rsidR="00CB6796" w:rsidRPr="00C10E54" w:rsidRDefault="00CB6796" w:rsidP="00CB6796">
      <w:r>
        <w:t>Reflective statement:</w:t>
      </w:r>
      <w:r w:rsidR="00061B22">
        <w:t xml:space="preserve"> </w:t>
      </w:r>
    </w:p>
    <w:p w14:paraId="058534DB" w14:textId="0B2CE729" w:rsidR="004708F1" w:rsidRPr="00C10E54" w:rsidRDefault="004708F1" w:rsidP="004708F1"/>
    <w:p w14:paraId="3779BCA1" w14:textId="77777777" w:rsidR="004708F1" w:rsidRPr="00C10E54" w:rsidRDefault="004708F1" w:rsidP="00C10E54"/>
    <w:sectPr w:rsidR="004708F1" w:rsidRPr="00C10E54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70EEC4" w14:textId="77777777" w:rsidR="002870B5" w:rsidRDefault="002870B5" w:rsidP="00E5080D">
      <w:pPr>
        <w:spacing w:after="0" w:line="240" w:lineRule="auto"/>
      </w:pPr>
      <w:r>
        <w:separator/>
      </w:r>
    </w:p>
  </w:endnote>
  <w:endnote w:type="continuationSeparator" w:id="0">
    <w:p w14:paraId="48BC0C92" w14:textId="77777777" w:rsidR="002870B5" w:rsidRDefault="002870B5" w:rsidP="00E508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775636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2B938989" w14:textId="434D0FDD" w:rsidR="00E5080D" w:rsidRDefault="00E5080D">
            <w:pPr>
              <w:pStyle w:val="af1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3409752F" w14:textId="77777777" w:rsidR="00E5080D" w:rsidRDefault="00E5080D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432EAA" w14:textId="77777777" w:rsidR="002870B5" w:rsidRDefault="002870B5" w:rsidP="00E5080D">
      <w:pPr>
        <w:spacing w:after="0" w:line="240" w:lineRule="auto"/>
      </w:pPr>
      <w:r>
        <w:separator/>
      </w:r>
    </w:p>
  </w:footnote>
  <w:footnote w:type="continuationSeparator" w:id="0">
    <w:p w14:paraId="770BDBCA" w14:textId="77777777" w:rsidR="002870B5" w:rsidRDefault="002870B5" w:rsidP="00E508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3F6021"/>
    <w:multiLevelType w:val="hybridMultilevel"/>
    <w:tmpl w:val="0A20ADF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50151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bordersDoNotSurroundHeader/>
  <w:bordersDoNotSurroundFooter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wtjA1NrM0NzA2MDZU0lEKTi0uzszPAykwqgUAvqQMzywAAAA="/>
  </w:docVars>
  <w:rsids>
    <w:rsidRoot w:val="00B77264"/>
    <w:rsid w:val="00026B4C"/>
    <w:rsid w:val="00061B22"/>
    <w:rsid w:val="00150F22"/>
    <w:rsid w:val="001920C3"/>
    <w:rsid w:val="001B51E5"/>
    <w:rsid w:val="002061D3"/>
    <w:rsid w:val="00217672"/>
    <w:rsid w:val="002542C2"/>
    <w:rsid w:val="0027136F"/>
    <w:rsid w:val="002870B5"/>
    <w:rsid w:val="002E6029"/>
    <w:rsid w:val="002E7AE4"/>
    <w:rsid w:val="002F184C"/>
    <w:rsid w:val="003F1B8D"/>
    <w:rsid w:val="00412CE0"/>
    <w:rsid w:val="004708F1"/>
    <w:rsid w:val="00475F22"/>
    <w:rsid w:val="00481A85"/>
    <w:rsid w:val="004B3E22"/>
    <w:rsid w:val="004D6AF0"/>
    <w:rsid w:val="004D75C6"/>
    <w:rsid w:val="00571873"/>
    <w:rsid w:val="006235FC"/>
    <w:rsid w:val="00686E20"/>
    <w:rsid w:val="006A4FDB"/>
    <w:rsid w:val="007F26F1"/>
    <w:rsid w:val="00815ECC"/>
    <w:rsid w:val="00850114"/>
    <w:rsid w:val="008655E3"/>
    <w:rsid w:val="00967759"/>
    <w:rsid w:val="00974A4C"/>
    <w:rsid w:val="00B1272E"/>
    <w:rsid w:val="00B3457D"/>
    <w:rsid w:val="00B621A9"/>
    <w:rsid w:val="00B77264"/>
    <w:rsid w:val="00B867D9"/>
    <w:rsid w:val="00BD7B1B"/>
    <w:rsid w:val="00C0160E"/>
    <w:rsid w:val="00C10E54"/>
    <w:rsid w:val="00C352F9"/>
    <w:rsid w:val="00C921D9"/>
    <w:rsid w:val="00CB5D6A"/>
    <w:rsid w:val="00CB6796"/>
    <w:rsid w:val="00CE3F11"/>
    <w:rsid w:val="00D470B8"/>
    <w:rsid w:val="00D5581C"/>
    <w:rsid w:val="00D842F8"/>
    <w:rsid w:val="00DA2A7E"/>
    <w:rsid w:val="00E05871"/>
    <w:rsid w:val="00E24E29"/>
    <w:rsid w:val="00E5080D"/>
    <w:rsid w:val="00EB6DF9"/>
    <w:rsid w:val="00F0088C"/>
    <w:rsid w:val="00F41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133C10"/>
  <w15:chartTrackingRefBased/>
  <w15:docId w15:val="{C3B70D4D-6EE8-4F5E-9E86-89295BC3F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B7726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rsid w:val="00B7726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7726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B7726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B7726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B7726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B7726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B7726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B7726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B7726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0"/>
    <w:link w:val="2"/>
    <w:uiPriority w:val="9"/>
    <w:rsid w:val="00B7726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0"/>
    <w:link w:val="3"/>
    <w:uiPriority w:val="9"/>
    <w:semiHidden/>
    <w:rsid w:val="00B7726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0"/>
    <w:link w:val="4"/>
    <w:uiPriority w:val="9"/>
    <w:semiHidden/>
    <w:rsid w:val="00B77264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0"/>
    <w:link w:val="5"/>
    <w:uiPriority w:val="9"/>
    <w:semiHidden/>
    <w:rsid w:val="00B77264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0"/>
    <w:link w:val="6"/>
    <w:uiPriority w:val="9"/>
    <w:semiHidden/>
    <w:rsid w:val="00B77264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0"/>
    <w:link w:val="7"/>
    <w:uiPriority w:val="9"/>
    <w:semiHidden/>
    <w:rsid w:val="00B77264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B77264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0"/>
    <w:link w:val="9"/>
    <w:uiPriority w:val="9"/>
    <w:semiHidden/>
    <w:rsid w:val="00B77264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B7726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B7726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B7726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B7726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B7726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B77264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B77264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B77264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B7726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B77264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B77264"/>
    <w:rPr>
      <w:b/>
      <w:bCs/>
      <w:smallCaps/>
      <w:color w:val="0F4761" w:themeColor="accent1" w:themeShade="BF"/>
      <w:spacing w:val="5"/>
    </w:rPr>
  </w:style>
  <w:style w:type="table" w:styleId="ae">
    <w:name w:val="Table Grid"/>
    <w:basedOn w:val="a1"/>
    <w:uiPriority w:val="39"/>
    <w:rsid w:val="00C352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header"/>
    <w:basedOn w:val="a"/>
    <w:link w:val="af0"/>
    <w:uiPriority w:val="99"/>
    <w:unhideWhenUsed/>
    <w:rsid w:val="00E508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0">
    <w:name w:val="页眉 字符"/>
    <w:basedOn w:val="a0"/>
    <w:link w:val="af"/>
    <w:uiPriority w:val="99"/>
    <w:rsid w:val="00E5080D"/>
  </w:style>
  <w:style w:type="paragraph" w:styleId="af1">
    <w:name w:val="footer"/>
    <w:basedOn w:val="a"/>
    <w:link w:val="af2"/>
    <w:uiPriority w:val="99"/>
    <w:unhideWhenUsed/>
    <w:rsid w:val="00E508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2">
    <w:name w:val="页脚 字符"/>
    <w:basedOn w:val="a0"/>
    <w:link w:val="af1"/>
    <w:uiPriority w:val="99"/>
    <w:rsid w:val="00E508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5</Words>
  <Characters>1569</Characters>
  <Application>Microsoft Office Word</Application>
  <DocSecurity>0</DocSecurity>
  <Lines>13</Lines>
  <Paragraphs>3</Paragraphs>
  <ScaleCrop>false</ScaleCrop>
  <Company/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g Ma</dc:creator>
  <cp:keywords/>
  <dc:description/>
  <cp:lastModifiedBy>Mutian Yin</cp:lastModifiedBy>
  <cp:revision>2</cp:revision>
  <dcterms:created xsi:type="dcterms:W3CDTF">2024-05-23T02:24:00Z</dcterms:created>
  <dcterms:modified xsi:type="dcterms:W3CDTF">2024-05-23T02:24:00Z</dcterms:modified>
</cp:coreProperties>
</file>